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Speech Therapist position at [Organization Name] in Vietnam Ho Chi Minh City. As a dedicated and passionate speech therapist with [X years] of experience, I am eager to contribute my expertise, cultural sensitivity, and commitment to improving communication and swallowing disorders in this vibrant city. Vietnam Ho Chi Minh City is not only a dynamic hub for healthcare innovation but also a place where the demand for specialized services like speech therapy is growing rapidly. My background in [specific area of speech therapy, e.g., pediatric interventions, adult neurogenic disorders, or augmentative communication] aligns perfectly with the mission of your organization to provide compassionate and effective care to diverse communities.</w:t>
      </w:r>
    </w:p>
    <w:p>
      <w:pPr>
        <w:pStyle w:val="BodyText"/>
      </w:pPr>
      <w:r>
        <w:t xml:space="preserve">Throughout my career as a Speech Therapist, I have developed a strong foundation in assessing, diagnosing, and treating individuals with speech, language, cognitive-communication, and swallowing disorders. My experience spans clinical settings such as [mention specific environments like hospitals, clinics, schools], where I have worked closely with patients of all ages to enhance their quality of life through tailored therapeutic interventions. In Vietnam Ho Chi Minh City, where the healthcare landscape is evolving to meet the needs of a growing population, my ability to adapt evidence-based practices to culturally relevant contexts would allow me to make an immediate impact.</w:t>
      </w:r>
    </w:p>
    <w:p>
      <w:pPr>
        <w:pStyle w:val="BodyText"/>
      </w:pPr>
      <w:r>
        <w:t xml:space="preserve">One of my key strengths as a Speech Therapist is my ability to build trust and rapport with clients and their families. In Vietnam Ho Chi Minh City, where family involvement in healthcare is deeply rooted in cultural traditions, I have consistently prioritized collaboration with caregivers to ensure that therapy goals are aligned with the unique needs of each individual. For example, during my time working in [specific location or project], I implemented a community-based program that educated families on early intervention strategies for children with speech delays. This initiative not only improved patient outcomes but also fostered a sense of empowerment among caregivers, reflecting my belief that therapy is most effective when it extends beyond the clinical setting.</w:t>
      </w:r>
    </w:p>
    <w:p>
      <w:pPr>
        <w:pStyle w:val="BodyText"/>
      </w:pPr>
      <w:r>
        <w:t xml:space="preserve">Moreover, my commitment to professional development has enabled me to stay current with the latest advancements in speech-language pathology. I hold [mention certifications, e.g., Certificate in Speech-Language Pathology from [University], or membership in [professional organization like ASHA or local Vietnamese associations]]. In Vietnam Ho Chi Minh City, where the field of speech therapy is still emerging but gaining momentum, I aim to share my knowledge and mentor local professionals to elevate the standard of care. I am particularly interested in contributing to initiatives that address the unique challenges faced by children with autism spectrum disorders or adults recovering from stroke, as these are critical areas in need of specialized attention.</w:t>
      </w:r>
    </w:p>
    <w:p>
      <w:pPr>
        <w:pStyle w:val="BodyText"/>
      </w:pPr>
      <w:r>
        <w:t xml:space="preserve">Vietnam Ho Chi Minh City’s rapid urbanization and increasing focus on early childhood development present both opportunities and challenges for healthcare professionals. As a Speech Therapist, I am motivated to work in an environment where I can address the growing demand for services while also navigating the cultural nuances that shape patient care. For instance, understanding the role of traditional practices in health-seeking behaviors or adapting therapy techniques to accommodate multilingual families are essential aspects of delivering effective care in this region. My ability to communicate in [mention languages, if applicable] and my experience working with diverse populations have prepared me to thrive in such a setting.</w:t>
      </w:r>
    </w:p>
    <w:p>
      <w:pPr>
        <w:pStyle w:val="BodyText"/>
      </w:pPr>
      <w:r>
        <w:t xml:space="preserve">I am particularly drawn to [Organization Name] because of its reputation for [specific value or achievement, e.g., "innovative approaches to pediatric care" or "community outreach programs"]. I am confident that my skills in [specific areas, e.g., "cognitive-communication assessments," "fluency disorders," or "voice therapy"] would complement your team’s efforts to expand access to speech therapy services. Additionally, I am eager to contribute my passion for research and advocacy, such as developing training modules for local therapists or participating in public health campaigns to raise awareness about the importance of early intervention.</w:t>
      </w:r>
    </w:p>
    <w:p>
      <w:pPr>
        <w:pStyle w:val="BodyText"/>
      </w:pPr>
      <w:r>
        <w:t xml:space="preserve">As a Speech Therapist with a deep appreciation for the cultural and social dynamics of Vietnam Ho Chi Minh City, I am enthusiastic about the opportunity to join an organization that values both clinical excellence and compassionate care. My goal is to not only support individuals in overcoming communication challenges but also to contribute to the broader mission of improving healthcare equity in this remarkable city. I would be honored to bring my expertise, dedication, and cultural adaptability to your team and help shape the future of speech therapy in Vietnam Ho Chi Minh City.</w:t>
      </w:r>
    </w:p>
    <w:p>
      <w:pPr>
        <w:pStyle w:val="BodyText"/>
      </w:pPr>
      <w:r>
        <w:t xml:space="preserve">Thank you for considering my application. I would welcome the chance to discuss how my background and vision align with the needs of your organization. Please feel free to contact me at [phone number] or [email address] at your earliest convenience. I look forward to the possibility of contributing to the continued success of [Organization Name] in Vietnam Ho Chi Minh C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dc:title>
  <dc:creator/>
  <cp:keywords/>
  <dcterms:created xsi:type="dcterms:W3CDTF">2026-07-24T08:20:12Z</dcterms:created>
  <dcterms:modified xsi:type="dcterms:W3CDTF">2026-07-24T08:20:12Z</dcterms:modified>
</cp:coreProperties>
</file>

<file path=docProps/custom.xml><?xml version="1.0" encoding="utf-8"?>
<Properties xmlns="http://schemas.openxmlformats.org/officeDocument/2006/custom-properties" xmlns:vt="http://schemas.openxmlformats.org/officeDocument/2006/docPropsVTypes"/>
</file>